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845" w:rsidRDefault="00100329">
      <w:pPr>
        <w:rPr>
          <w:b/>
        </w:rPr>
      </w:pPr>
      <w:r w:rsidRPr="00100329">
        <w:rPr>
          <w:b/>
        </w:rPr>
        <w:t>TEME MEĐUNARODNE ORGANIZACIJE 2021</w:t>
      </w:r>
    </w:p>
    <w:p w:rsidR="00100329" w:rsidRDefault="00100329">
      <w:pPr>
        <w:rPr>
          <w:b/>
        </w:rPr>
      </w:pPr>
    </w:p>
    <w:p w:rsidR="00100329" w:rsidRDefault="008A776D" w:rsidP="00100329">
      <w:pPr>
        <w:pStyle w:val="ListParagraph"/>
        <w:numPr>
          <w:ilvl w:val="0"/>
          <w:numId w:val="1"/>
        </w:numPr>
      </w:pPr>
      <w:r>
        <w:t xml:space="preserve">Arapska liga 11/19 + 4 </w:t>
      </w:r>
      <w:r w:rsidR="00801F38">
        <w:t xml:space="preserve">– </w:t>
      </w:r>
      <w:r w:rsidR="00801F38">
        <w:rPr>
          <w:b/>
        </w:rPr>
        <w:t xml:space="preserve">25.03. </w:t>
      </w:r>
    </w:p>
    <w:p w:rsidR="008A776D" w:rsidRDefault="008A776D" w:rsidP="00100329">
      <w:pPr>
        <w:pStyle w:val="ListParagraph"/>
        <w:numPr>
          <w:ilvl w:val="0"/>
          <w:numId w:val="1"/>
        </w:numPr>
      </w:pPr>
      <w:r>
        <w:t>UN (osnovna tijela) – 29/19 + 3</w:t>
      </w:r>
      <w:r w:rsidR="00801F38">
        <w:t xml:space="preserve"> – </w:t>
      </w:r>
      <w:r w:rsidR="00801F38">
        <w:rPr>
          <w:b/>
        </w:rPr>
        <w:t xml:space="preserve">25.03. </w:t>
      </w:r>
    </w:p>
    <w:p w:rsidR="008A776D" w:rsidRDefault="008A776D" w:rsidP="00100329">
      <w:pPr>
        <w:pStyle w:val="ListParagraph"/>
        <w:numPr>
          <w:ilvl w:val="0"/>
          <w:numId w:val="1"/>
        </w:numPr>
      </w:pPr>
      <w:r>
        <w:t>Svjetska zdravstvena organizacija – 21/19 + 4</w:t>
      </w:r>
      <w:r w:rsidR="00801F38">
        <w:t xml:space="preserve"> – </w:t>
      </w:r>
      <w:r w:rsidR="00801F38">
        <w:rPr>
          <w:b/>
        </w:rPr>
        <w:t xml:space="preserve">01.04. </w:t>
      </w:r>
    </w:p>
    <w:p w:rsidR="008A776D" w:rsidRDefault="008A776D" w:rsidP="00100329">
      <w:pPr>
        <w:pStyle w:val="ListParagraph"/>
        <w:numPr>
          <w:ilvl w:val="0"/>
          <w:numId w:val="1"/>
        </w:numPr>
      </w:pPr>
      <w:r>
        <w:t>UNESCO – 13/19 + 3</w:t>
      </w:r>
      <w:r w:rsidR="00801F38">
        <w:t xml:space="preserve"> – </w:t>
      </w:r>
      <w:r w:rsidR="00801F38">
        <w:rPr>
          <w:b/>
        </w:rPr>
        <w:t>01.04.</w:t>
      </w:r>
    </w:p>
    <w:p w:rsidR="008A776D" w:rsidRDefault="008A776D" w:rsidP="00100329">
      <w:pPr>
        <w:pStyle w:val="ListParagraph"/>
        <w:numPr>
          <w:ilvl w:val="0"/>
          <w:numId w:val="1"/>
        </w:numPr>
      </w:pPr>
      <w:r>
        <w:t>Međunarodni krivični sud – 47/19 + 2</w:t>
      </w:r>
      <w:r w:rsidR="00801F38">
        <w:t xml:space="preserve"> – </w:t>
      </w:r>
      <w:r w:rsidR="00801F38">
        <w:rPr>
          <w:b/>
        </w:rPr>
        <w:t>08.04.</w:t>
      </w:r>
    </w:p>
    <w:p w:rsidR="008A776D" w:rsidRDefault="008A776D" w:rsidP="00100329">
      <w:pPr>
        <w:pStyle w:val="ListParagraph"/>
        <w:numPr>
          <w:ilvl w:val="0"/>
          <w:numId w:val="1"/>
        </w:numPr>
      </w:pPr>
      <w:r>
        <w:t>UNHCR – 17/19 + 1</w:t>
      </w:r>
      <w:r w:rsidR="00801F38">
        <w:t xml:space="preserve"> – </w:t>
      </w:r>
      <w:r w:rsidR="00801F38">
        <w:rPr>
          <w:b/>
        </w:rPr>
        <w:t>15.04.</w:t>
      </w:r>
    </w:p>
    <w:p w:rsidR="008A776D" w:rsidRDefault="0095232C" w:rsidP="00100329">
      <w:pPr>
        <w:pStyle w:val="ListParagraph"/>
        <w:numPr>
          <w:ilvl w:val="0"/>
          <w:numId w:val="1"/>
        </w:numPr>
      </w:pPr>
      <w:r>
        <w:t>UNICEF – 14/19 + 2</w:t>
      </w:r>
      <w:r w:rsidR="00801F38">
        <w:t xml:space="preserve"> – </w:t>
      </w:r>
      <w:r w:rsidR="00801F38">
        <w:rPr>
          <w:b/>
        </w:rPr>
        <w:t>15.04.</w:t>
      </w:r>
    </w:p>
    <w:p w:rsidR="0095232C" w:rsidRDefault="0095232C" w:rsidP="00100329">
      <w:pPr>
        <w:pStyle w:val="ListParagraph"/>
        <w:numPr>
          <w:ilvl w:val="0"/>
          <w:numId w:val="1"/>
        </w:numPr>
      </w:pPr>
      <w:r>
        <w:t>INTERPOL – 6/19 + 2</w:t>
      </w:r>
      <w:r w:rsidR="00801F38">
        <w:t xml:space="preserve"> – </w:t>
      </w:r>
      <w:r w:rsidR="00801F38">
        <w:rPr>
          <w:b/>
        </w:rPr>
        <w:t>22.04.</w:t>
      </w:r>
    </w:p>
    <w:p w:rsidR="0095232C" w:rsidRDefault="0095232C" w:rsidP="00100329">
      <w:pPr>
        <w:pStyle w:val="ListParagraph"/>
        <w:numPr>
          <w:ilvl w:val="0"/>
          <w:numId w:val="1"/>
        </w:numPr>
      </w:pPr>
      <w:r>
        <w:t>Međunarodna organizacija za migracije 33/19</w:t>
      </w:r>
      <w:r w:rsidR="00801F38">
        <w:t xml:space="preserve"> – </w:t>
      </w:r>
      <w:r w:rsidR="00801F38" w:rsidRPr="00801F38">
        <w:rPr>
          <w:b/>
        </w:rPr>
        <w:t>29.04.</w:t>
      </w:r>
    </w:p>
    <w:p w:rsidR="0095232C" w:rsidRDefault="0095232C" w:rsidP="00100329">
      <w:pPr>
        <w:pStyle w:val="ListParagraph"/>
        <w:numPr>
          <w:ilvl w:val="0"/>
          <w:numId w:val="1"/>
        </w:numPr>
      </w:pPr>
      <w:r>
        <w:t>Agencija za nukleranu energiju 4/19</w:t>
      </w:r>
      <w:r w:rsidR="00801F38">
        <w:t xml:space="preserve"> – </w:t>
      </w:r>
      <w:r w:rsidR="00801F38">
        <w:rPr>
          <w:b/>
        </w:rPr>
        <w:t xml:space="preserve">06.05. </w:t>
      </w:r>
      <w:bookmarkStart w:id="0" w:name="_GoBack"/>
      <w:bookmarkEnd w:id="0"/>
    </w:p>
    <w:p w:rsidR="00856523" w:rsidRDefault="00856523" w:rsidP="00856523">
      <w:pPr>
        <w:pStyle w:val="ListParagraph"/>
      </w:pPr>
    </w:p>
    <w:p w:rsidR="0095232C" w:rsidRPr="00100329" w:rsidRDefault="0095232C" w:rsidP="00E33A41">
      <w:pPr>
        <w:ind w:left="360"/>
      </w:pPr>
    </w:p>
    <w:sectPr w:rsidR="0095232C" w:rsidRPr="001003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FC26BC"/>
    <w:multiLevelType w:val="hybridMultilevel"/>
    <w:tmpl w:val="EBFA9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TcyMTExMDYytzRR0lEKTi0uzszPAykwqgUA4XtCVywAAAA="/>
  </w:docVars>
  <w:rsids>
    <w:rsidRoot w:val="00100329"/>
    <w:rsid w:val="00100329"/>
    <w:rsid w:val="00592845"/>
    <w:rsid w:val="00801F38"/>
    <w:rsid w:val="00856523"/>
    <w:rsid w:val="008A776D"/>
    <w:rsid w:val="008B3B66"/>
    <w:rsid w:val="0095232C"/>
    <w:rsid w:val="00AE6C40"/>
    <w:rsid w:val="00E33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CBFBC3-8FE0-4763-BBAB-8B2CDE8CA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03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</dc:creator>
  <cp:keywords/>
  <dc:description/>
  <cp:lastModifiedBy>Marko</cp:lastModifiedBy>
  <cp:revision>5</cp:revision>
  <dcterms:created xsi:type="dcterms:W3CDTF">2021-02-25T15:58:00Z</dcterms:created>
  <dcterms:modified xsi:type="dcterms:W3CDTF">2021-03-11T16:20:00Z</dcterms:modified>
</cp:coreProperties>
</file>